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0D224771" w:rsidR="0047469C" w:rsidRPr="00F961C8" w:rsidRDefault="0047469C" w:rsidP="0047469C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Лабораторная работа №</w:t>
      </w:r>
      <w:r w:rsidR="00E85CB3">
        <w:rPr>
          <w:sz w:val="28"/>
          <w:szCs w:val="28"/>
        </w:rPr>
        <w:t>11</w:t>
      </w:r>
    </w:p>
    <w:p w14:paraId="030FCEF7" w14:textId="23C327DC" w:rsidR="0047469C" w:rsidRDefault="00843C87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Диспетчер задач Windows</w:t>
      </w: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13BF4B0C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78AACF66" w14:textId="77777777" w:rsidR="008C1DF5" w:rsidRDefault="008C1DF5" w:rsidP="008C1DF5">
      <w:pPr>
        <w:pStyle w:val="a3"/>
        <w:numPr>
          <w:ilvl w:val="0"/>
          <w:numId w:val="10"/>
        </w:numPr>
        <w:spacing w:line="256" w:lineRule="auto"/>
        <w:ind w:left="-142"/>
      </w:pPr>
      <w:r>
        <w:t>В корневом каталоге C создадим каталог Lab3. В нём создадим пакетный файл help_md.bat, который выводит на экран справочную информацию о команде md. Содержимое файла help_md.bat</w:t>
      </w:r>
    </w:p>
    <w:p w14:paraId="4BE37883" w14:textId="77777777" w:rsidR="008C1DF5" w:rsidRDefault="008C1DF5" w:rsidP="008C1DF5">
      <w:pPr>
        <w:pStyle w:val="a3"/>
        <w:spacing w:line="256" w:lineRule="auto"/>
        <w:ind w:left="-142"/>
        <w:rPr>
          <w:i/>
          <w:iCs/>
        </w:rPr>
      </w:pPr>
      <w:r>
        <w:rPr>
          <w:i/>
          <w:iCs/>
        </w:rPr>
        <w:t>help md</w:t>
      </w:r>
    </w:p>
    <w:p w14:paraId="70930830" w14:textId="77777777" w:rsidR="008C1DF5" w:rsidRDefault="008C1DF5" w:rsidP="008C1DF5">
      <w:pPr>
        <w:pStyle w:val="a3"/>
        <w:spacing w:line="256" w:lineRule="auto"/>
        <w:ind w:left="-142"/>
      </w:pPr>
      <w:r>
        <w:t>Запустим файл на выполнение: в случае Far установкой селектора на имя файла и нажатием клавиши Enter, в случае интерпретатора командной строки набором в командной строке имени файла с расширением и нажатием клавиши Enter.</w:t>
      </w:r>
    </w:p>
    <w:p w14:paraId="4E30427E" w14:textId="2D2D8E56" w:rsidR="0075495C" w:rsidRDefault="008C1DF5" w:rsidP="008C1DF5">
      <w:pPr>
        <w:pStyle w:val="a3"/>
        <w:spacing w:line="256" w:lineRule="auto"/>
        <w:ind w:left="-142"/>
      </w:pPr>
      <w:r>
        <w:t>Посмотрим на результат выполнения: в случае Far нажатием комбинации клавиш Ctrl + O (для возврата к панелям необходимо повторно нажать эту комбинацию), в случае интерпретатора командной строки результат отобразится в окне интерпретатора.</w:t>
      </w:r>
    </w:p>
    <w:p w14:paraId="47BA3C27" w14:textId="7BD0E153" w:rsidR="008C1DF5" w:rsidRDefault="008C1DF5" w:rsidP="008C1DF5">
      <w:pPr>
        <w:spacing w:line="256" w:lineRule="auto"/>
        <w:rPr>
          <w:lang w:val="en-US"/>
        </w:rPr>
      </w:pPr>
      <w:r w:rsidRPr="008C1DF5">
        <w:rPr>
          <w:lang w:val="en-US"/>
        </w:rPr>
        <w:drawing>
          <wp:inline distT="0" distB="0" distL="0" distR="0" wp14:anchorId="78E7D6D8" wp14:editId="44BC0321">
            <wp:extent cx="5940425" cy="419290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19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41D42" w14:textId="77777777" w:rsidR="00FA26B2" w:rsidRDefault="00FA26B2" w:rsidP="00FA26B2">
      <w:pPr>
        <w:pStyle w:val="a3"/>
        <w:numPr>
          <w:ilvl w:val="0"/>
          <w:numId w:val="10"/>
        </w:numPr>
        <w:spacing w:line="256" w:lineRule="auto"/>
        <w:ind w:left="-142"/>
        <w:rPr>
          <w:rFonts w:cstheme="minorHAnsi"/>
        </w:rPr>
      </w:pPr>
      <w:r>
        <w:rPr>
          <w:rFonts w:cstheme="minorHAnsi"/>
        </w:rPr>
        <w:t>Перенаправим вывод справочной информации о команде md в текстовый файл help_md.txt. Для этого отредактируем help_md.bat следующим образом:</w:t>
      </w:r>
    </w:p>
    <w:p w14:paraId="671329AB" w14:textId="77777777" w:rsidR="00FA26B2" w:rsidRDefault="00FA26B2" w:rsidP="00FA26B2">
      <w:pPr>
        <w:spacing w:line="256" w:lineRule="auto"/>
        <w:rPr>
          <w:rFonts w:cstheme="minorHAnsi"/>
        </w:rPr>
      </w:pPr>
      <w:r>
        <w:rPr>
          <w:rFonts w:cstheme="minorHAnsi"/>
        </w:rPr>
        <w:t>help md &gt; help_md.txt</w:t>
      </w:r>
    </w:p>
    <w:p w14:paraId="653263E7" w14:textId="77777777" w:rsidR="00FA26B2" w:rsidRDefault="00FA26B2" w:rsidP="00FA26B2">
      <w:pPr>
        <w:spacing w:line="256" w:lineRule="auto"/>
        <w:rPr>
          <w:rFonts w:cstheme="minorHAnsi"/>
        </w:rPr>
      </w:pPr>
      <w:r>
        <w:rPr>
          <w:rFonts w:cstheme="minorHAnsi"/>
        </w:rPr>
        <w:t>Запустим help_md.bat на выполнение. В результате будет создан текстовый файл help_md.txt. Если при открытии его Блокнотом возникают проблемы с кодировкой, можно воспользоваться командой type:</w:t>
      </w:r>
    </w:p>
    <w:p w14:paraId="17613347" w14:textId="36254594" w:rsidR="008C1DF5" w:rsidRDefault="00FA26B2" w:rsidP="00FA26B2">
      <w:pPr>
        <w:spacing w:line="256" w:lineRule="auto"/>
      </w:pPr>
      <w:r w:rsidRPr="00FA26B2">
        <w:drawing>
          <wp:inline distT="0" distB="0" distL="0" distR="0" wp14:anchorId="3309CE3D" wp14:editId="1A39CAC9">
            <wp:extent cx="3105583" cy="333422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B2052" w14:textId="22E8D8DC" w:rsidR="00FA26B2" w:rsidRDefault="00FA26B2" w:rsidP="00FA26B2">
      <w:pPr>
        <w:spacing w:line="256" w:lineRule="auto"/>
      </w:pPr>
      <w:r w:rsidRPr="00FA26B2">
        <w:lastRenderedPageBreak/>
        <w:drawing>
          <wp:inline distT="0" distB="0" distL="0" distR="0" wp14:anchorId="13841B7D" wp14:editId="4E1F5410">
            <wp:extent cx="5925377" cy="876422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46E2D" w14:textId="195A916F" w:rsidR="003C7442" w:rsidRDefault="003C7442" w:rsidP="003C7442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 xml:space="preserve">Создадим пакетный файл </w:t>
      </w:r>
      <w:r>
        <w:t>ndc</w:t>
      </w:r>
      <w:r>
        <w:rPr>
          <w:lang w:val="ru-RU"/>
        </w:rPr>
        <w:t>.</w:t>
      </w:r>
      <w:r>
        <w:t>bat</w:t>
      </w:r>
      <w:r>
        <w:rPr>
          <w:lang w:val="ru-RU"/>
        </w:rPr>
        <w:t xml:space="preserve">, который создаёт новый каталог </w:t>
      </w:r>
      <w:r>
        <w:t>Dec</w:t>
      </w:r>
      <w:r>
        <w:rPr>
          <w:lang w:val="ru-RU"/>
        </w:rPr>
        <w:t xml:space="preserve"> в текущем каталоге и копирует в него все файлы каталога </w:t>
      </w:r>
      <w:r>
        <w:t>Lab</w:t>
      </w:r>
      <w:r>
        <w:rPr>
          <w:lang w:val="ru-RU"/>
        </w:rPr>
        <w:t>3:</w:t>
      </w:r>
    </w:p>
    <w:p w14:paraId="67139D18" w14:textId="77777777" w:rsidR="003C7442" w:rsidRDefault="003C7442" w:rsidP="003C7442">
      <w:pPr>
        <w:pStyle w:val="SourceCode"/>
      </w:pPr>
      <w:r>
        <w:rPr>
          <w:rStyle w:val="VerbatimChar"/>
        </w:rPr>
        <w:t>md Dec</w:t>
      </w:r>
      <w:r>
        <w:br/>
      </w:r>
      <w:r>
        <w:rPr>
          <w:rStyle w:val="VerbatimChar"/>
        </w:rPr>
        <w:t>copy *.* .\Dec</w:t>
      </w:r>
    </w:p>
    <w:p w14:paraId="767E9F5F" w14:textId="77777777" w:rsidR="003C7442" w:rsidRDefault="003C7442" w:rsidP="003C7442">
      <w:pPr>
        <w:pStyle w:val="FirstParagraph"/>
        <w:rPr>
          <w:lang w:val="ru-RU"/>
        </w:rPr>
      </w:pPr>
      <w:r>
        <w:rPr>
          <w:lang w:val="ru-RU"/>
        </w:rPr>
        <w:t>Здесь в шаблоне поиска *.* символ «*» означает любую строку символов, соответственно, это любой файл с любым расширением.</w:t>
      </w:r>
    </w:p>
    <w:p w14:paraId="72B4F0CD" w14:textId="77777777" w:rsidR="003C7442" w:rsidRDefault="003C7442" w:rsidP="003C7442">
      <w:pPr>
        <w:pStyle w:val="a3"/>
        <w:spacing w:line="256" w:lineRule="auto"/>
        <w:ind w:left="-142"/>
      </w:pPr>
      <w:r>
        <w:t>Запустим ndc.bat на выполнение. Убедимся, что копирование выполнено:</w:t>
      </w:r>
    </w:p>
    <w:p w14:paraId="59D42ABD" w14:textId="2286DAE4" w:rsidR="00FA26B2" w:rsidRDefault="00FA26B2" w:rsidP="00FA26B2">
      <w:pPr>
        <w:spacing w:line="256" w:lineRule="auto"/>
        <w:rPr>
          <w:lang w:val="en-US"/>
        </w:rPr>
      </w:pPr>
    </w:p>
    <w:p w14:paraId="04933C84" w14:textId="4302B9B2" w:rsidR="003C7442" w:rsidRDefault="003C7442" w:rsidP="00FA26B2">
      <w:pPr>
        <w:spacing w:line="256" w:lineRule="auto"/>
        <w:rPr>
          <w:lang w:val="en-US"/>
        </w:rPr>
      </w:pPr>
      <w:r w:rsidRPr="003C7442">
        <w:rPr>
          <w:lang w:val="en-US"/>
        </w:rPr>
        <w:drawing>
          <wp:inline distT="0" distB="0" distL="0" distR="0" wp14:anchorId="65F95BD3" wp14:editId="2A449129">
            <wp:extent cx="2629267" cy="2048161"/>
            <wp:effectExtent l="0" t="0" r="0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AB38F" w14:textId="3E686156" w:rsidR="003C7442" w:rsidRDefault="003C7442" w:rsidP="00FA26B2">
      <w:pPr>
        <w:spacing w:line="256" w:lineRule="auto"/>
        <w:rPr>
          <w:lang w:val="en-US"/>
        </w:rPr>
      </w:pPr>
      <w:r w:rsidRPr="003C7442">
        <w:rPr>
          <w:lang w:val="en-US"/>
        </w:rPr>
        <w:drawing>
          <wp:inline distT="0" distB="0" distL="0" distR="0" wp14:anchorId="1D7096D4" wp14:editId="0357125E">
            <wp:extent cx="4582164" cy="2543530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AFB21" w14:textId="7934B401" w:rsidR="003C7442" w:rsidRDefault="003C7442" w:rsidP="00FA26B2">
      <w:pPr>
        <w:spacing w:line="256" w:lineRule="auto"/>
        <w:rPr>
          <w:lang w:val="en-US"/>
        </w:rPr>
      </w:pPr>
    </w:p>
    <w:p w14:paraId="13CFF480" w14:textId="7FC5DEE7" w:rsidR="003C7442" w:rsidRPr="003C7442" w:rsidRDefault="003C7442" w:rsidP="003C7442">
      <w:pPr>
        <w:pStyle w:val="a3"/>
        <w:numPr>
          <w:ilvl w:val="0"/>
          <w:numId w:val="11"/>
        </w:numPr>
        <w:spacing w:line="256" w:lineRule="auto"/>
        <w:rPr>
          <w:rFonts w:cstheme="minorHAnsi"/>
        </w:rPr>
      </w:pPr>
      <w:r>
        <w:t>Самостоятельно создайте пакетный файл fembf.bat, который создаёт в каталоге Lab3 новый каталог Jan и перемещает туда только пакетные файлы (используйте шаблон поиска) из каталога Lab3</w:t>
      </w:r>
    </w:p>
    <w:p w14:paraId="2BE39DBB" w14:textId="77777777" w:rsidR="003C7442" w:rsidRDefault="003C7442" w:rsidP="003C7442">
      <w:pPr>
        <w:pStyle w:val="a3"/>
        <w:spacing w:line="256" w:lineRule="auto"/>
        <w:rPr>
          <w:rFonts w:cstheme="minorHAnsi"/>
        </w:rPr>
      </w:pPr>
    </w:p>
    <w:p w14:paraId="5626D07F" w14:textId="77777777" w:rsidR="003C7442" w:rsidRDefault="003C7442" w:rsidP="003C7442">
      <w:pPr>
        <w:pStyle w:val="a3"/>
        <w:spacing w:line="256" w:lineRule="auto"/>
        <w:rPr>
          <w:rFonts w:ascii="Consolas" w:hAnsi="Consolas" w:cstheme="minorHAnsi"/>
        </w:rPr>
      </w:pPr>
      <w:r>
        <w:rPr>
          <w:rFonts w:ascii="Consolas" w:hAnsi="Consolas" w:cstheme="minorHAnsi"/>
        </w:rPr>
        <w:t>md Jan</w:t>
      </w:r>
    </w:p>
    <w:p w14:paraId="75EA8F22" w14:textId="338C1E29" w:rsidR="003C7442" w:rsidRPr="003C7442" w:rsidRDefault="003C7442" w:rsidP="003C7442">
      <w:pPr>
        <w:pStyle w:val="a3"/>
        <w:spacing w:line="256" w:lineRule="auto"/>
        <w:rPr>
          <w:rFonts w:ascii="Consolas" w:hAnsi="Consolas" w:cstheme="minorHAnsi"/>
        </w:rPr>
      </w:pPr>
      <w:r>
        <w:rPr>
          <w:rFonts w:ascii="Consolas" w:hAnsi="Consolas" w:cstheme="minorHAnsi"/>
        </w:rPr>
        <w:t>copy *.bat .\Jan</w:t>
      </w:r>
    </w:p>
    <w:p w14:paraId="4420100F" w14:textId="216DCA5C" w:rsidR="003C7442" w:rsidRDefault="003C7442" w:rsidP="003C7442">
      <w:pPr>
        <w:pStyle w:val="a3"/>
        <w:spacing w:line="256" w:lineRule="auto"/>
        <w:rPr>
          <w:lang w:val="en-US"/>
        </w:rPr>
      </w:pPr>
      <w:r w:rsidRPr="003C7442">
        <w:rPr>
          <w:lang w:val="en-US"/>
        </w:rPr>
        <w:lastRenderedPageBreak/>
        <w:drawing>
          <wp:inline distT="0" distB="0" distL="0" distR="0" wp14:anchorId="1E3314FE" wp14:editId="28B924F9">
            <wp:extent cx="4744112" cy="4525006"/>
            <wp:effectExtent l="0" t="0" r="0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4525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71C22" w14:textId="77777777" w:rsidR="003C7442" w:rsidRDefault="003C7442" w:rsidP="003C7442">
      <w:pPr>
        <w:pStyle w:val="a3"/>
        <w:numPr>
          <w:ilvl w:val="0"/>
          <w:numId w:val="11"/>
        </w:numPr>
        <w:spacing w:line="256" w:lineRule="auto"/>
        <w:rPr>
          <w:rFonts w:cstheme="minorHAnsi"/>
        </w:rPr>
      </w:pPr>
      <w:r>
        <w:t>Самостоятельно создайте пакетный файл rend.bat, который переименовывает каталог Dec в Feb</w:t>
      </w:r>
    </w:p>
    <w:p w14:paraId="56BF24DC" w14:textId="5FE84619" w:rsidR="003C7442" w:rsidRDefault="003C7442" w:rsidP="003C7442">
      <w:pPr>
        <w:spacing w:line="256" w:lineRule="auto"/>
        <w:ind w:left="708"/>
        <w:rPr>
          <w:rFonts w:ascii="Consolas" w:hAnsi="Consolas" w:cstheme="minorHAnsi"/>
          <w:lang w:val="en-US"/>
        </w:rPr>
      </w:pPr>
      <w:r>
        <w:rPr>
          <w:rFonts w:ascii="Consolas" w:hAnsi="Consolas" w:cstheme="minorHAnsi"/>
          <w:lang w:val="en-US"/>
        </w:rPr>
        <w:t>move Dec Feb</w:t>
      </w:r>
    </w:p>
    <w:p w14:paraId="6CD62304" w14:textId="589EFB5A" w:rsidR="003C7442" w:rsidRDefault="003C7442" w:rsidP="003C7442">
      <w:pPr>
        <w:spacing w:line="256" w:lineRule="auto"/>
        <w:ind w:left="708"/>
        <w:rPr>
          <w:rFonts w:ascii="Consolas" w:hAnsi="Consolas" w:cstheme="minorHAnsi"/>
          <w:lang w:val="en-US"/>
        </w:rPr>
      </w:pPr>
      <w:r w:rsidRPr="003C7442">
        <w:rPr>
          <w:rFonts w:ascii="Consolas" w:hAnsi="Consolas" w:cstheme="minorHAnsi"/>
          <w:lang w:val="en-US"/>
        </w:rPr>
        <w:drawing>
          <wp:inline distT="0" distB="0" distL="0" distR="0" wp14:anchorId="661D9FD5" wp14:editId="19899D0D">
            <wp:extent cx="4677428" cy="3477110"/>
            <wp:effectExtent l="0" t="0" r="889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34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B6069" w14:textId="77777777" w:rsidR="003C7442" w:rsidRDefault="003C7442" w:rsidP="003C7442">
      <w:pPr>
        <w:pStyle w:val="a3"/>
        <w:numPr>
          <w:ilvl w:val="0"/>
          <w:numId w:val="11"/>
        </w:numPr>
        <w:spacing w:after="200" w:line="240" w:lineRule="auto"/>
      </w:pPr>
      <w:r>
        <w:t xml:space="preserve">Создадим пакетный файл par.bat, использующий параметры. Данный файл создаёт каталог с указанным именем (первый параметр) и перенаправляет вывод справочной информации </w:t>
      </w:r>
      <w:r>
        <w:lastRenderedPageBreak/>
        <w:t>о команде с указанным именем (второй параметр) в текстовый файл в этом каталоге с именем команды и расширением .txt:</w:t>
      </w:r>
    </w:p>
    <w:p w14:paraId="78CE57EF" w14:textId="77777777" w:rsidR="003C7442" w:rsidRDefault="003C7442" w:rsidP="003C7442">
      <w:pPr>
        <w:pStyle w:val="SourceCode"/>
      </w:pPr>
      <w:r>
        <w:rPr>
          <w:rStyle w:val="VerbatimChar"/>
        </w:rPr>
        <w:t>md %1</w:t>
      </w:r>
      <w:r>
        <w:br/>
      </w:r>
      <w:r>
        <w:rPr>
          <w:rStyle w:val="VerbatimChar"/>
        </w:rPr>
        <w:t>help %2 &gt; %1\2.txt</w:t>
      </w:r>
    </w:p>
    <w:p w14:paraId="1F106A15" w14:textId="77777777" w:rsidR="003C7442" w:rsidRDefault="003C7442" w:rsidP="003C7442">
      <w:pPr>
        <w:pStyle w:val="a3"/>
        <w:spacing w:line="256" w:lineRule="auto"/>
      </w:pPr>
      <w:r>
        <w:t>В данном примере имя нового каталога – March, а имя команды, по которой выводится справка – dir, но можно взять другие</w:t>
      </w:r>
    </w:p>
    <w:p w14:paraId="53C25DA7" w14:textId="77777777" w:rsidR="003C7442" w:rsidRDefault="003C7442" w:rsidP="003C7442">
      <w:pPr>
        <w:pStyle w:val="a3"/>
        <w:spacing w:line="256" w:lineRule="auto"/>
      </w:pPr>
      <w:r>
        <w:t>В примере ошибка, имя файла «2.</w:t>
      </w:r>
      <w:r>
        <w:rPr>
          <w:lang w:val="en-US"/>
        </w:rPr>
        <w:t>txt</w:t>
      </w:r>
      <w:r>
        <w:t>», а не параметризированное «%2.</w:t>
      </w:r>
      <w:r>
        <w:rPr>
          <w:lang w:val="en-US"/>
        </w:rPr>
        <w:t>txt</w:t>
      </w:r>
      <w:r>
        <w:t>»</w:t>
      </w:r>
    </w:p>
    <w:p w14:paraId="628FA815" w14:textId="77777777" w:rsidR="003C7442" w:rsidRDefault="003C7442" w:rsidP="003C7442">
      <w:pPr>
        <w:pStyle w:val="a3"/>
        <w:spacing w:line="256" w:lineRule="auto"/>
      </w:pPr>
      <w:r>
        <w:t>Правильный вариант:</w:t>
      </w:r>
    </w:p>
    <w:p w14:paraId="3C30145B" w14:textId="434FBD10" w:rsidR="003C7442" w:rsidRDefault="003C7442" w:rsidP="003C7442">
      <w:pPr>
        <w:pStyle w:val="SourceCode"/>
        <w:ind w:left="720"/>
        <w:rPr>
          <w:rStyle w:val="VerbatimChar"/>
        </w:rPr>
      </w:pPr>
      <w:r>
        <w:rPr>
          <w:rStyle w:val="VerbatimChar"/>
        </w:rPr>
        <w:t>md %1</w:t>
      </w:r>
      <w:r>
        <w:br/>
      </w:r>
      <w:r>
        <w:rPr>
          <w:rStyle w:val="VerbatimChar"/>
        </w:rPr>
        <w:t>help %2 &gt; %1\</w:t>
      </w:r>
      <w:r>
        <w:rPr>
          <w:rStyle w:val="VerbatimChar"/>
          <w:lang w:val="en-US"/>
        </w:rPr>
        <w:t>%</w:t>
      </w:r>
      <w:r>
        <w:rPr>
          <w:rStyle w:val="VerbatimChar"/>
        </w:rPr>
        <w:t>2.txt</w:t>
      </w:r>
    </w:p>
    <w:p w14:paraId="6514ECFF" w14:textId="61C25E5A" w:rsidR="003C7442" w:rsidRDefault="003C7442" w:rsidP="003C7442">
      <w:pPr>
        <w:pStyle w:val="SourceCode"/>
        <w:ind w:left="720"/>
      </w:pPr>
      <w:r w:rsidRPr="003C7442">
        <w:drawing>
          <wp:inline distT="0" distB="0" distL="0" distR="0" wp14:anchorId="16EC7835" wp14:editId="08CC443A">
            <wp:extent cx="2486372" cy="1362265"/>
            <wp:effectExtent l="0" t="0" r="9525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A9076" w14:textId="4DC535DD" w:rsidR="003C7442" w:rsidRDefault="003C7442" w:rsidP="003C7442">
      <w:pPr>
        <w:pStyle w:val="SourceCode"/>
        <w:ind w:left="720"/>
      </w:pPr>
      <w:r w:rsidRPr="003C7442">
        <w:drawing>
          <wp:inline distT="0" distB="0" distL="0" distR="0" wp14:anchorId="21B043EB" wp14:editId="022A3FAE">
            <wp:extent cx="4744112" cy="2514951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CA7C4" w14:textId="78EC3452" w:rsidR="003C7442" w:rsidRDefault="003C7442" w:rsidP="003C7442">
      <w:pPr>
        <w:pStyle w:val="SourceCode"/>
        <w:ind w:left="720"/>
      </w:pPr>
      <w:r w:rsidRPr="003C7442">
        <w:drawing>
          <wp:inline distT="0" distB="0" distL="0" distR="0" wp14:anchorId="18A01E1C" wp14:editId="51AFD670">
            <wp:extent cx="4658375" cy="2486372"/>
            <wp:effectExtent l="0" t="0" r="889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BEFE7" w14:textId="77777777" w:rsidR="003C7442" w:rsidRDefault="003C7442" w:rsidP="003C7442">
      <w:pPr>
        <w:pStyle w:val="a3"/>
        <w:numPr>
          <w:ilvl w:val="0"/>
          <w:numId w:val="11"/>
        </w:numPr>
        <w:spacing w:line="256" w:lineRule="auto"/>
        <w:rPr>
          <w:rFonts w:cstheme="minorHAnsi"/>
        </w:rPr>
      </w:pPr>
      <w:r>
        <w:t>Самостоятельно создайте пакетный файл delf.bat, удаляющий все файлы из каталога Lab3</w:t>
      </w:r>
    </w:p>
    <w:p w14:paraId="586F3C85" w14:textId="77777777" w:rsidR="003C7442" w:rsidRDefault="003C7442" w:rsidP="003C7442">
      <w:pPr>
        <w:pStyle w:val="a3"/>
        <w:spacing w:line="256" w:lineRule="auto"/>
        <w:rPr>
          <w:rFonts w:cstheme="minorHAnsi"/>
        </w:rPr>
      </w:pPr>
    </w:p>
    <w:p w14:paraId="3E719EB9" w14:textId="282C7275" w:rsidR="003C7442" w:rsidRDefault="003C7442" w:rsidP="003C7442">
      <w:pPr>
        <w:pStyle w:val="a3"/>
        <w:spacing w:line="256" w:lineRule="auto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del *.* /Q</w:t>
      </w:r>
    </w:p>
    <w:p w14:paraId="4C2FAF1F" w14:textId="4409A8B0" w:rsidR="003C7442" w:rsidRDefault="003C7442" w:rsidP="003C7442">
      <w:pPr>
        <w:pStyle w:val="a3"/>
        <w:spacing w:line="256" w:lineRule="auto"/>
        <w:rPr>
          <w:rFonts w:ascii="Consolas" w:hAnsi="Consolas"/>
          <w:lang w:val="en-US"/>
        </w:rPr>
      </w:pPr>
      <w:r w:rsidRPr="003C7442">
        <w:rPr>
          <w:rFonts w:ascii="Consolas" w:hAnsi="Consolas"/>
          <w:lang w:val="en-US"/>
        </w:rPr>
        <w:drawing>
          <wp:inline distT="0" distB="0" distL="0" distR="0" wp14:anchorId="4199527C" wp14:editId="31FE4420">
            <wp:extent cx="4753638" cy="3162741"/>
            <wp:effectExtent l="0" t="0" r="889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30D1B" w14:textId="77777777" w:rsidR="003C7442" w:rsidRDefault="003C7442" w:rsidP="003C7442">
      <w:pPr>
        <w:pStyle w:val="a3"/>
        <w:numPr>
          <w:ilvl w:val="0"/>
          <w:numId w:val="11"/>
        </w:numPr>
        <w:spacing w:line="256" w:lineRule="auto"/>
        <w:rPr>
          <w:rFonts w:cstheme="minorHAnsi"/>
        </w:rPr>
      </w:pPr>
      <w:r>
        <w:t>Самостоятельно создайте пакетный файл deldir.bat, удаляющий все каталоги из каталога Lab3</w:t>
      </w:r>
    </w:p>
    <w:p w14:paraId="747ABEDD" w14:textId="77777777" w:rsidR="003C7442" w:rsidRDefault="003C7442" w:rsidP="003C7442">
      <w:pPr>
        <w:pStyle w:val="a3"/>
        <w:spacing w:line="256" w:lineRule="auto"/>
      </w:pPr>
      <w:r>
        <w:rPr>
          <w:lang w:val="en-US"/>
        </w:rPr>
        <w:t>rmdir</w:t>
      </w:r>
      <w:r w:rsidRPr="003C7442">
        <w:t xml:space="preserve"> </w:t>
      </w:r>
      <w:r>
        <w:t xml:space="preserve">или </w:t>
      </w:r>
      <w:r>
        <w:rPr>
          <w:lang w:val="en-US"/>
        </w:rPr>
        <w:t>rd</w:t>
      </w:r>
      <w:r w:rsidRPr="003C7442">
        <w:t xml:space="preserve"> </w:t>
      </w:r>
      <w:r>
        <w:t>не принимает в качестве аргумента подстановочные знаки (*), поэтому необходимо использовать цикл.</w:t>
      </w:r>
    </w:p>
    <w:p w14:paraId="23F92072" w14:textId="77777777" w:rsidR="003C7442" w:rsidRDefault="003C7442" w:rsidP="003C7442">
      <w:pPr>
        <w:pStyle w:val="a3"/>
        <w:spacing w:line="256" w:lineRule="auto"/>
      </w:pPr>
      <w:r>
        <w:t>Либо придётся указывать имя каждого каталога вручную (но кому нужен такой скрипт?)</w:t>
      </w:r>
    </w:p>
    <w:p w14:paraId="275E6824" w14:textId="77777777" w:rsidR="003C7442" w:rsidRDefault="003C7442" w:rsidP="003C7442">
      <w:pPr>
        <w:pStyle w:val="a3"/>
        <w:spacing w:line="256" w:lineRule="auto"/>
      </w:pPr>
    </w:p>
    <w:p w14:paraId="6BCE05CA" w14:textId="77777777" w:rsidR="003C7442" w:rsidRDefault="003C7442" w:rsidP="003C7442">
      <w:pPr>
        <w:pStyle w:val="a3"/>
        <w:spacing w:line="256" w:lineRule="auto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for /d %%i in (*) do rd /s /q "%%i"</w:t>
      </w:r>
    </w:p>
    <w:p w14:paraId="0BF8FF7F" w14:textId="238F459D" w:rsidR="003C7442" w:rsidRPr="003C7442" w:rsidRDefault="003C7442" w:rsidP="003C7442">
      <w:pPr>
        <w:pStyle w:val="a3"/>
        <w:spacing w:line="256" w:lineRule="auto"/>
        <w:rPr>
          <w:lang w:val="en-US"/>
        </w:rPr>
      </w:pPr>
      <w:r w:rsidRPr="003C7442">
        <w:rPr>
          <w:lang w:val="en-US"/>
        </w:rPr>
        <w:drawing>
          <wp:inline distT="0" distB="0" distL="0" distR="0" wp14:anchorId="4A6E6908" wp14:editId="08C03F50">
            <wp:extent cx="4610743" cy="4020111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C7442" w:rsidRPr="003C744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3"/>
    <w:multiLevelType w:val="multilevel"/>
    <w:tmpl w:val="E8DC034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3CA7B12"/>
    <w:multiLevelType w:val="hybridMultilevel"/>
    <w:tmpl w:val="28E2E0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1C9D63C8"/>
    <w:multiLevelType w:val="hybridMultilevel"/>
    <w:tmpl w:val="7536FB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2C1F52F5"/>
    <w:multiLevelType w:val="hybridMultilevel"/>
    <w:tmpl w:val="F5D8F7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EE0D7A"/>
    <w:multiLevelType w:val="multilevel"/>
    <w:tmpl w:val="E8DC034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9"/>
  </w:num>
  <w:num w:numId="2">
    <w:abstractNumId w:val="6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2"/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1036C2"/>
    <w:rsid w:val="002014F3"/>
    <w:rsid w:val="00256A28"/>
    <w:rsid w:val="0029790A"/>
    <w:rsid w:val="002A2DC8"/>
    <w:rsid w:val="00311F37"/>
    <w:rsid w:val="003C361F"/>
    <w:rsid w:val="003C7442"/>
    <w:rsid w:val="003F7328"/>
    <w:rsid w:val="0047469C"/>
    <w:rsid w:val="004834EA"/>
    <w:rsid w:val="00493567"/>
    <w:rsid w:val="005B3491"/>
    <w:rsid w:val="0062045F"/>
    <w:rsid w:val="00751635"/>
    <w:rsid w:val="0075495C"/>
    <w:rsid w:val="0083434C"/>
    <w:rsid w:val="00843C87"/>
    <w:rsid w:val="008C1514"/>
    <w:rsid w:val="008C1DF5"/>
    <w:rsid w:val="00B8468A"/>
    <w:rsid w:val="00C25824"/>
    <w:rsid w:val="00CC5BF2"/>
    <w:rsid w:val="00DC23AD"/>
    <w:rsid w:val="00DE265F"/>
    <w:rsid w:val="00E508FE"/>
    <w:rsid w:val="00E85CB3"/>
    <w:rsid w:val="00EF3154"/>
    <w:rsid w:val="00F01E1E"/>
    <w:rsid w:val="00F05F44"/>
    <w:rsid w:val="00F745D9"/>
    <w:rsid w:val="00F961C8"/>
    <w:rsid w:val="00FA26B2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semiHidden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4"/>
    <w:next w:val="a4"/>
    <w:qFormat/>
    <w:rsid w:val="0075495C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6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22</cp:revision>
  <dcterms:created xsi:type="dcterms:W3CDTF">2023-06-15T16:26:00Z</dcterms:created>
  <dcterms:modified xsi:type="dcterms:W3CDTF">2024-10-27T11:24:00Z</dcterms:modified>
</cp:coreProperties>
</file>